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[༢ན]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[༢བ]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[༣ན]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[༣བ]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[༤ན]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[༤བ]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7d89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3Z</dcterms:created>
  <dcterms:modified xsi:type="dcterms:W3CDTF">2017-04-19T08:12:13Z</dcterms:modified>
</cp:coreProperties>
</file>